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6456, Number Passed Filter: 61626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2-12-03T07:26:17Z</dcterms:created>
  <dcterms:modified xsi:type="dcterms:W3CDTF">2022-12-03T07: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